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2E993172" w14:textId="7417C0BC" w:rsidR="00402900" w:rsidRPr="008B5E39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8B5E39">
        <w:rPr>
          <w:rFonts w:ascii="Arial Narrow" w:hAnsi="Arial Narrow"/>
          <w:i/>
          <w:sz w:val="22"/>
          <w:szCs w:val="22"/>
          <w:u w:val="single"/>
        </w:rPr>
        <w:t>1. časť zákazky</w:t>
      </w:r>
      <w:r w:rsidRPr="008B5E39">
        <w:rPr>
          <w:rFonts w:ascii="Arial Narrow" w:hAnsi="Arial Narrow"/>
          <w:i/>
          <w:sz w:val="22"/>
          <w:szCs w:val="22"/>
        </w:rPr>
        <w:t xml:space="preserve">: Nižšia jednotková cena v EUR bez DPH za položku č. </w:t>
      </w:r>
      <w:r w:rsidR="008B5E39" w:rsidRPr="008B5E39">
        <w:rPr>
          <w:rFonts w:ascii="Arial Narrow" w:hAnsi="Arial Narrow"/>
          <w:i/>
          <w:sz w:val="22"/>
          <w:szCs w:val="22"/>
        </w:rPr>
        <w:t>1 - Prilba</w:t>
      </w:r>
    </w:p>
    <w:p w14:paraId="404479A9" w14:textId="38CD96F3" w:rsidR="00381C78" w:rsidRPr="008B5E39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</w:p>
    <w:p w14:paraId="133B05DD" w14:textId="77777777" w:rsidR="008B5E39" w:rsidRPr="00D02F3F" w:rsidRDefault="00381C78" w:rsidP="008B5E39">
      <w:pPr>
        <w:ind w:left="567"/>
        <w:rPr>
          <w:rFonts w:ascii="Arial Narrow" w:hAnsi="Arial Narrow"/>
          <w:b/>
          <w:sz w:val="22"/>
          <w:szCs w:val="22"/>
        </w:rPr>
      </w:pPr>
      <w:r w:rsidRPr="008B5E39">
        <w:rPr>
          <w:rFonts w:ascii="Arial Narrow" w:hAnsi="Arial Narrow"/>
          <w:i/>
          <w:sz w:val="22"/>
          <w:szCs w:val="22"/>
          <w:u w:val="single"/>
        </w:rPr>
        <w:t>2. časť zákazky</w:t>
      </w:r>
      <w:r w:rsidRPr="008B5E39">
        <w:rPr>
          <w:rFonts w:ascii="Arial Narrow" w:hAnsi="Arial Narrow"/>
          <w:i/>
          <w:sz w:val="22"/>
          <w:szCs w:val="22"/>
        </w:rPr>
        <w:t>:</w:t>
      </w:r>
      <w:r w:rsidR="00DA0DF2" w:rsidRPr="008B5E39">
        <w:rPr>
          <w:rFonts w:ascii="Arial Narrow" w:hAnsi="Arial Narrow"/>
          <w:i/>
          <w:sz w:val="22"/>
          <w:szCs w:val="22"/>
        </w:rPr>
        <w:t xml:space="preserve"> </w:t>
      </w:r>
      <w:r w:rsidR="00402900" w:rsidRPr="008B5E39">
        <w:rPr>
          <w:rFonts w:ascii="Arial Narrow" w:hAnsi="Arial Narrow"/>
          <w:i/>
          <w:sz w:val="22"/>
          <w:szCs w:val="22"/>
        </w:rPr>
        <w:t xml:space="preserve">Nižšia jednotková cena v EUR bez DPH za položku č. </w:t>
      </w:r>
      <w:r w:rsidR="008B5E39" w:rsidRPr="008B5E39">
        <w:rPr>
          <w:rFonts w:ascii="Arial Narrow" w:hAnsi="Arial Narrow"/>
          <w:i/>
          <w:sz w:val="22"/>
          <w:szCs w:val="22"/>
        </w:rPr>
        <w:t>8 - Časomiera pre požiarny šport – jednoriadkový displej</w:t>
      </w:r>
    </w:p>
    <w:p w14:paraId="153C3AB3" w14:textId="5047E999" w:rsidR="00381C78" w:rsidRPr="00402900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  <w:highlight w:val="yellow"/>
        </w:rPr>
      </w:pPr>
    </w:p>
    <w:p w14:paraId="3C2063EF" w14:textId="5BDD4568" w:rsidR="00402900" w:rsidRDefault="00381C78" w:rsidP="0040290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080F8A">
        <w:rPr>
          <w:rFonts w:ascii="Arial Narrow" w:hAnsi="Arial Narrow"/>
          <w:i/>
          <w:sz w:val="22"/>
          <w:szCs w:val="22"/>
          <w:u w:val="single"/>
        </w:rPr>
        <w:t>3. časť zákazky</w:t>
      </w:r>
      <w:r w:rsidRPr="00080F8A">
        <w:rPr>
          <w:rFonts w:ascii="Arial Narrow" w:hAnsi="Arial Narrow"/>
          <w:i/>
          <w:sz w:val="22"/>
          <w:szCs w:val="22"/>
        </w:rPr>
        <w:t>:</w:t>
      </w:r>
      <w:r w:rsidR="00DA0DF2" w:rsidRPr="00080F8A">
        <w:rPr>
          <w:rFonts w:ascii="Arial Narrow" w:hAnsi="Arial Narrow"/>
          <w:i/>
          <w:sz w:val="22"/>
          <w:szCs w:val="22"/>
        </w:rPr>
        <w:t xml:space="preserve"> </w:t>
      </w:r>
      <w:r w:rsidR="00402900" w:rsidRPr="00080F8A">
        <w:rPr>
          <w:rFonts w:ascii="Arial Narrow" w:hAnsi="Arial Narrow"/>
          <w:i/>
          <w:sz w:val="22"/>
          <w:szCs w:val="22"/>
        </w:rPr>
        <w:t>Nižšia jednotková cena v EUR bez DPH za položku č.</w:t>
      </w:r>
      <w:r w:rsidR="00080F8A" w:rsidRPr="00080F8A">
        <w:rPr>
          <w:rFonts w:ascii="Arial Narrow" w:hAnsi="Arial Narrow"/>
          <w:i/>
          <w:sz w:val="22"/>
          <w:szCs w:val="22"/>
        </w:rPr>
        <w:t>1 – Športové tričko</w:t>
      </w:r>
      <w:bookmarkStart w:id="0" w:name="_GoBack"/>
      <w:bookmarkEnd w:id="0"/>
    </w:p>
    <w:p w14:paraId="0A1D1465" w14:textId="4FE5C0C0" w:rsidR="00381C78" w:rsidRDefault="00381C78" w:rsidP="0040290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</w:p>
    <w:sectPr w:rsidR="00381C7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181DA" w14:textId="77777777" w:rsidR="00316046" w:rsidRDefault="00316046" w:rsidP="007C6581">
      <w:r>
        <w:separator/>
      </w:r>
    </w:p>
  </w:endnote>
  <w:endnote w:type="continuationSeparator" w:id="0">
    <w:p w14:paraId="1AC04891" w14:textId="77777777" w:rsidR="00316046" w:rsidRDefault="0031604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1617AC3D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F61E3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69A28B" w14:textId="77777777" w:rsidR="00316046" w:rsidRDefault="00316046" w:rsidP="007C6581">
      <w:r>
        <w:separator/>
      </w:r>
    </w:p>
  </w:footnote>
  <w:footnote w:type="continuationSeparator" w:id="0">
    <w:p w14:paraId="426654E5" w14:textId="77777777" w:rsidR="00316046" w:rsidRDefault="0031604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1EFF5472"/>
    <w:multiLevelType w:val="hybridMultilevel"/>
    <w:tmpl w:val="89063464"/>
    <w:lvl w:ilvl="0" w:tplc="E2161C7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F54F5"/>
    <w:multiLevelType w:val="hybridMultilevel"/>
    <w:tmpl w:val="566A8C32"/>
    <w:lvl w:ilvl="0" w:tplc="042C45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961B9"/>
    <w:multiLevelType w:val="hybridMultilevel"/>
    <w:tmpl w:val="51407E68"/>
    <w:lvl w:ilvl="0" w:tplc="03E859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i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5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6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5"/>
  </w:num>
  <w:num w:numId="3">
    <w:abstractNumId w:val="13"/>
  </w:num>
  <w:num w:numId="4">
    <w:abstractNumId w:val="21"/>
  </w:num>
  <w:num w:numId="5">
    <w:abstractNumId w:val="10"/>
  </w:num>
  <w:num w:numId="6">
    <w:abstractNumId w:val="4"/>
  </w:num>
  <w:num w:numId="7">
    <w:abstractNumId w:val="11"/>
  </w:num>
  <w:num w:numId="8">
    <w:abstractNumId w:val="23"/>
  </w:num>
  <w:num w:numId="9">
    <w:abstractNumId w:val="12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8"/>
  </w:num>
  <w:num w:numId="15">
    <w:abstractNumId w:val="6"/>
  </w:num>
  <w:num w:numId="16">
    <w:abstractNumId w:val="24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4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9"/>
  </w:num>
  <w:num w:numId="25">
    <w:abstractNumId w:val="3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0F8A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1706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1F61E3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16046"/>
    <w:rsid w:val="00321A28"/>
    <w:rsid w:val="00321E40"/>
    <w:rsid w:val="00337C0C"/>
    <w:rsid w:val="003479A6"/>
    <w:rsid w:val="00350876"/>
    <w:rsid w:val="00360191"/>
    <w:rsid w:val="0036071D"/>
    <w:rsid w:val="0037129A"/>
    <w:rsid w:val="00371F51"/>
    <w:rsid w:val="00375470"/>
    <w:rsid w:val="00380B4E"/>
    <w:rsid w:val="00381C78"/>
    <w:rsid w:val="003916BB"/>
    <w:rsid w:val="003A01E8"/>
    <w:rsid w:val="003A5FB6"/>
    <w:rsid w:val="003A6F37"/>
    <w:rsid w:val="003C70FD"/>
    <w:rsid w:val="003D79E3"/>
    <w:rsid w:val="003E39A6"/>
    <w:rsid w:val="003F4C98"/>
    <w:rsid w:val="00402900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0861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070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06FEB"/>
    <w:rsid w:val="00815AEE"/>
    <w:rsid w:val="00816E9D"/>
    <w:rsid w:val="00826099"/>
    <w:rsid w:val="00831E43"/>
    <w:rsid w:val="00832250"/>
    <w:rsid w:val="00840F6E"/>
    <w:rsid w:val="00843CB1"/>
    <w:rsid w:val="00872326"/>
    <w:rsid w:val="00876032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B5E39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84BF4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0DF2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0D0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B6AB2"/>
    <w:rsid w:val="00FB6BA4"/>
    <w:rsid w:val="00FD03B0"/>
    <w:rsid w:val="00FD0F11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Nikola Šimunová</cp:lastModifiedBy>
  <cp:revision>6</cp:revision>
  <cp:lastPrinted>2022-08-30T08:53:00Z</cp:lastPrinted>
  <dcterms:created xsi:type="dcterms:W3CDTF">2023-07-12T08:40:00Z</dcterms:created>
  <dcterms:modified xsi:type="dcterms:W3CDTF">2023-07-19T06:17:00Z</dcterms:modified>
</cp:coreProperties>
</file>